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E34AA0E" w14:textId="77777777" w:rsidR="0066103C" w:rsidRPr="0025159B" w:rsidRDefault="0066103C" w:rsidP="0066103C">
      <w:pPr>
        <w:jc w:val="center"/>
        <w:rPr>
          <w:rFonts w:ascii="Arial" w:hAnsi="Arial" w:cs="Arial"/>
          <w:sz w:val="16"/>
          <w:szCs w:val="16"/>
        </w:rPr>
      </w:pPr>
    </w:p>
    <w:p w14:paraId="587423DE" w14:textId="77777777" w:rsidR="004163C1" w:rsidRDefault="004163C1" w:rsidP="0066103C">
      <w:pPr>
        <w:jc w:val="center"/>
        <w:rPr>
          <w:rFonts w:ascii="Arial" w:hAnsi="Arial" w:cs="Arial"/>
          <w:b/>
          <w:sz w:val="36"/>
        </w:rPr>
      </w:pPr>
    </w:p>
    <w:p w14:paraId="7A90E106" w14:textId="3338D274" w:rsidR="004163C1" w:rsidRDefault="004163C1" w:rsidP="0066103C">
      <w:pPr>
        <w:jc w:val="center"/>
        <w:rPr>
          <w:rFonts w:ascii="Arial" w:hAnsi="Arial" w:cs="Arial"/>
          <w:b/>
          <w:sz w:val="36"/>
        </w:rPr>
      </w:pPr>
    </w:p>
    <w:p w14:paraId="29429B60" w14:textId="77777777" w:rsidR="004163C1" w:rsidRDefault="004163C1" w:rsidP="0066103C">
      <w:pPr>
        <w:jc w:val="center"/>
        <w:rPr>
          <w:rFonts w:ascii="Arial" w:hAnsi="Arial" w:cs="Arial"/>
          <w:b/>
          <w:sz w:val="36"/>
        </w:rPr>
      </w:pPr>
    </w:p>
    <w:p w14:paraId="245BA4F3" w14:textId="77777777" w:rsidR="006D275A" w:rsidRPr="0025159B" w:rsidRDefault="005C3CED" w:rsidP="006D275A">
      <w:pPr>
        <w:jc w:val="center"/>
        <w:rPr>
          <w:rFonts w:ascii="Arial" w:hAnsi="Arial" w:cs="Arial"/>
          <w:b/>
          <w:sz w:val="36"/>
        </w:rPr>
      </w:pPr>
      <w:r>
        <w:rPr>
          <w:rFonts w:ascii="Arial" w:hAnsi="Arial" w:cs="Arial"/>
          <w:b/>
          <w:sz w:val="36"/>
        </w:rPr>
        <w:br/>
      </w:r>
      <w:proofErr w:type="gramStart"/>
      <w:r w:rsidR="006D275A">
        <w:rPr>
          <w:rFonts w:ascii="Arial" w:hAnsi="Arial" w:cs="Arial"/>
          <w:b/>
          <w:sz w:val="36"/>
        </w:rPr>
        <w:t>Alternate roles after each success.</w:t>
      </w:r>
      <w:proofErr w:type="gramEnd"/>
    </w:p>
    <w:p w14:paraId="6AD3B738" w14:textId="77777777" w:rsidR="006D275A" w:rsidRPr="0025159B" w:rsidRDefault="006D275A" w:rsidP="006D275A">
      <w:pPr>
        <w:jc w:val="center"/>
        <w:rPr>
          <w:rFonts w:ascii="Arial" w:hAnsi="Arial" w:cs="Arial"/>
          <w:sz w:val="16"/>
          <w:szCs w:val="16"/>
        </w:rPr>
      </w:pPr>
    </w:p>
    <w:p w14:paraId="5728E158" w14:textId="77777777" w:rsidR="006D275A" w:rsidRPr="0025159B" w:rsidRDefault="006D275A" w:rsidP="006D275A">
      <w:pPr>
        <w:jc w:val="center"/>
        <w:rPr>
          <w:rFonts w:ascii="Arial Black" w:hAnsi="Arial Black" w:cs="Arial"/>
          <w:b/>
          <w:bCs/>
          <w:sz w:val="28"/>
        </w:rPr>
      </w:pPr>
      <w:r w:rsidRPr="0025159B">
        <w:rPr>
          <w:rFonts w:ascii="Arial Black" w:hAnsi="Arial Black" w:cs="Arial"/>
          <w:b/>
          <w:bCs/>
          <w:sz w:val="28"/>
        </w:rPr>
        <w:t xml:space="preserve">Junior Varsity (JV) = 10 </w:t>
      </w:r>
      <w:r>
        <w:rPr>
          <w:rFonts w:ascii="Arial Black" w:hAnsi="Arial Black" w:cs="Arial"/>
          <w:b/>
          <w:bCs/>
          <w:sz w:val="28"/>
        </w:rPr>
        <w:t>Successes</w:t>
      </w:r>
      <w:r>
        <w:rPr>
          <w:rFonts w:ascii="Arial Black" w:hAnsi="Arial Black" w:cs="Arial"/>
          <w:b/>
          <w:bCs/>
          <w:sz w:val="28"/>
        </w:rPr>
        <w:tab/>
      </w:r>
      <w:r>
        <w:rPr>
          <w:rFonts w:ascii="Arial Black" w:hAnsi="Arial Black" w:cs="Arial"/>
          <w:b/>
          <w:bCs/>
          <w:sz w:val="28"/>
        </w:rPr>
        <w:tab/>
      </w:r>
      <w:r>
        <w:rPr>
          <w:rFonts w:ascii="Arial Black" w:hAnsi="Arial Black" w:cs="Arial"/>
          <w:b/>
          <w:bCs/>
          <w:sz w:val="28"/>
        </w:rPr>
        <w:tab/>
      </w:r>
      <w:r>
        <w:rPr>
          <w:rFonts w:ascii="Arial Black" w:hAnsi="Arial Black" w:cs="Arial"/>
          <w:b/>
          <w:bCs/>
          <w:sz w:val="28"/>
        </w:rPr>
        <w:tab/>
        <w:t>Varsity = 20 Successes</w:t>
      </w:r>
    </w:p>
    <w:p w14:paraId="03A853C1" w14:textId="314AF9BD" w:rsidR="00C81DD2" w:rsidRPr="0025159B" w:rsidRDefault="00C81DD2" w:rsidP="006D275A">
      <w:pPr>
        <w:jc w:val="center"/>
        <w:rPr>
          <w:rFonts w:ascii="Arial" w:hAnsi="Arial" w:cs="Arial"/>
          <w:sz w:val="16"/>
          <w:szCs w:val="16"/>
        </w:rPr>
      </w:pPr>
    </w:p>
    <w:p w14:paraId="23E9CFB2" w14:textId="279D0DEF" w:rsidR="0066103C" w:rsidRPr="0066103C" w:rsidRDefault="00D61101" w:rsidP="0025159B">
      <w:pPr>
        <w:rPr>
          <w:rFonts w:ascii="Arial" w:hAnsi="Arial" w:cs="Arial"/>
        </w:rPr>
      </w:pPr>
      <w:r>
        <w:rPr>
          <w:rFonts w:ascii="Arial Black" w:hAnsi="Arial Black" w:cs="Arial"/>
          <w:b/>
          <w:bCs/>
          <w:noProof/>
          <w:sz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899DF7C" wp14:editId="7B15CF40">
                <wp:simplePos x="0" y="0"/>
                <wp:positionH relativeFrom="margin">
                  <wp:posOffset>425450</wp:posOffset>
                </wp:positionH>
                <wp:positionV relativeFrom="paragraph">
                  <wp:posOffset>62865</wp:posOffset>
                </wp:positionV>
                <wp:extent cx="8286750" cy="4641215"/>
                <wp:effectExtent l="0" t="0" r="0" b="6985"/>
                <wp:wrapSquare wrapText="bothSides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0" cy="46412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Style w:val="TableGrid"/>
                              <w:tblW w:w="12950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tblBorders>
                              <w:tblCellMar>
                                <w:top w:w="58" w:type="dxa"/>
                                <w:left w:w="115" w:type="dxa"/>
                                <w:bottom w:w="58" w:type="dxa"/>
                                <w:right w:w="115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1306"/>
                              <w:gridCol w:w="5815"/>
                              <w:gridCol w:w="5829"/>
                            </w:tblGrid>
                            <w:tr w:rsidR="006D275A" w:rsidRPr="0025159B" w14:paraId="04248B38" w14:textId="77777777" w:rsidTr="000D2D5C">
                              <w:tc>
                                <w:tcPr>
                                  <w:tcW w:w="1165" w:type="dxa"/>
                                  <w:shd w:val="clear" w:color="auto" w:fill="A00700"/>
                                  <w:vAlign w:val="center"/>
                                </w:tcPr>
                                <w:p w14:paraId="3C0AD1BF" w14:textId="77777777" w:rsidR="006D275A" w:rsidRPr="0066103C" w:rsidRDefault="006D275A" w:rsidP="00D7746E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2"/>
                                    </w:rPr>
                                  </w:pPr>
                                  <w:r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2"/>
                                    </w:rPr>
                                    <w:t>Level</w:t>
                                  </w:r>
                                </w:p>
                              </w:tc>
                              <w:tc>
                                <w:tcPr>
                                  <w:tcW w:w="5892" w:type="dxa"/>
                                  <w:shd w:val="clear" w:color="auto" w:fill="A00700"/>
                                </w:tcPr>
                                <w:p w14:paraId="061D4FC0" w14:textId="77777777" w:rsidR="006D275A" w:rsidRPr="0025159B" w:rsidRDefault="006D275A" w:rsidP="00D7746E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6"/>
                                    </w:rPr>
                                  </w:pPr>
                                  <w:r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6"/>
                                    </w:rPr>
                                    <w:t>With a Partner</w:t>
                                  </w:r>
                                </w:p>
                              </w:tc>
                              <w:tc>
                                <w:tcPr>
                                  <w:tcW w:w="5893" w:type="dxa"/>
                                  <w:shd w:val="clear" w:color="auto" w:fill="A00700"/>
                                </w:tcPr>
                                <w:p w14:paraId="2D89378B" w14:textId="77777777" w:rsidR="006D275A" w:rsidRPr="0025159B" w:rsidRDefault="006D275A" w:rsidP="00D7746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  <w:r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6"/>
                                    </w:rPr>
                                    <w:t>With Another Team</w:t>
                                  </w:r>
                                </w:p>
                              </w:tc>
                            </w:tr>
                            <w:tr w:rsidR="006D275A" w:rsidRPr="00915438" w14:paraId="3F91F593" w14:textId="77777777" w:rsidTr="00053577">
                              <w:trPr>
                                <w:trHeight w:val="1104"/>
                              </w:trPr>
                              <w:tc>
                                <w:tcPr>
                                  <w:tcW w:w="1165" w:type="dxa"/>
                                  <w:tcBorders>
                                    <w:bottom w:val="single" w:sz="4" w:space="0" w:color="A0070F"/>
                                    <w:right w:val="single" w:sz="4" w:space="0" w:color="A0070F"/>
                                  </w:tcBorders>
                                  <w:vAlign w:val="center"/>
                                </w:tcPr>
                                <w:p w14:paraId="08FD8DE8" w14:textId="77777777" w:rsidR="006D275A" w:rsidRPr="0066103C" w:rsidRDefault="006D275A" w:rsidP="00D7746E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2"/>
                                    </w:rPr>
                                  </w:pPr>
                                  <w:r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2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5892" w:type="dxa"/>
                                  <w:tcBorders>
                                    <w:left w:val="single" w:sz="4" w:space="0" w:color="A0070F"/>
                                    <w:bottom w:val="single" w:sz="4" w:space="0" w:color="A0070F"/>
                                    <w:right w:val="single" w:sz="4" w:space="0" w:color="A0070F"/>
                                  </w:tcBorders>
                                  <w:vAlign w:val="center"/>
                                </w:tcPr>
                                <w:p w14:paraId="0239B75B" w14:textId="77777777" w:rsidR="006D275A" w:rsidRPr="00915438" w:rsidRDefault="006D275A" w:rsidP="00D7746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Cs/>
                                      <w:sz w:val="32"/>
                                    </w:rPr>
                                  </w:pPr>
                                  <w:r w:rsidRPr="00915438">
                                    <w:rPr>
                                      <w:rFonts w:ascii="Arial" w:hAnsi="Arial" w:cs="Arial"/>
                                      <w:bCs/>
                                      <w:sz w:val="32"/>
                                    </w:rPr>
                                    <w:t xml:space="preserve">Partner 1 </w:t>
                                  </w:r>
                                  <w:r>
                                    <w:rPr>
                                      <w:rFonts w:ascii="Arial" w:hAnsi="Arial" w:cs="Arial"/>
                                      <w:bCs/>
                                      <w:sz w:val="32"/>
                                    </w:rPr>
                                    <w:t>makes an easy toss</w:t>
                                  </w:r>
                                  <w:r w:rsidRPr="00915438">
                                    <w:rPr>
                                      <w:rFonts w:ascii="Arial" w:hAnsi="Arial" w:cs="Arial"/>
                                      <w:bCs/>
                                      <w:sz w:val="32"/>
                                    </w:rPr>
                                    <w:t xml:space="preserve"> off the net. Partner 2 catches it.</w:t>
                                  </w:r>
                                  <w:bookmarkStart w:id="0" w:name="_GoBack"/>
                                  <w:bookmarkEnd w:id="0"/>
                                </w:p>
                              </w:tc>
                              <w:tc>
                                <w:tcPr>
                                  <w:tcW w:w="5893" w:type="dxa"/>
                                  <w:tcBorders>
                                    <w:left w:val="single" w:sz="4" w:space="0" w:color="A0070F"/>
                                    <w:bottom w:val="single" w:sz="4" w:space="0" w:color="A0070F"/>
                                  </w:tcBorders>
                                  <w:vAlign w:val="center"/>
                                </w:tcPr>
                                <w:p w14:paraId="7B3BC8C4" w14:textId="77777777" w:rsidR="006D275A" w:rsidRPr="00915438" w:rsidRDefault="006D275A" w:rsidP="00D7746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3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Cs/>
                                      <w:sz w:val="32"/>
                                    </w:rPr>
                                    <w:t>Team 1 makes an easy toss to Team 2. Team 2 uses 3 hits to try and score a point (i.e., pass, pass, spike).</w:t>
                                  </w:r>
                                </w:p>
                              </w:tc>
                            </w:tr>
                            <w:tr w:rsidR="006D275A" w:rsidRPr="00915438" w14:paraId="73832708" w14:textId="77777777" w:rsidTr="00053577">
                              <w:trPr>
                                <w:trHeight w:val="1104"/>
                              </w:trPr>
                              <w:tc>
                                <w:tcPr>
                                  <w:tcW w:w="1165" w:type="dxa"/>
                                  <w:tcBorders>
                                    <w:top w:val="single" w:sz="4" w:space="0" w:color="A0070F"/>
                                    <w:bottom w:val="single" w:sz="4" w:space="0" w:color="A0070F"/>
                                    <w:right w:val="single" w:sz="4" w:space="0" w:color="A0070F"/>
                                  </w:tcBorders>
                                  <w:vAlign w:val="center"/>
                                </w:tcPr>
                                <w:p w14:paraId="5D86E83C" w14:textId="77777777" w:rsidR="006D275A" w:rsidRPr="0066103C" w:rsidRDefault="006D275A" w:rsidP="00D7746E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2"/>
                                    </w:rPr>
                                  </w:pPr>
                                  <w:r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2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5892" w:type="dxa"/>
                                  <w:tcBorders>
                                    <w:top w:val="single" w:sz="4" w:space="0" w:color="A0070F"/>
                                    <w:left w:val="single" w:sz="4" w:space="0" w:color="A0070F"/>
                                    <w:bottom w:val="single" w:sz="4" w:space="0" w:color="A0070F"/>
                                    <w:right w:val="single" w:sz="4" w:space="0" w:color="A0070F"/>
                                  </w:tcBorders>
                                  <w:vAlign w:val="center"/>
                                </w:tcPr>
                                <w:p w14:paraId="1B882BDA" w14:textId="77777777" w:rsidR="006D275A" w:rsidRPr="00915438" w:rsidRDefault="006D275A" w:rsidP="00D7746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Cs/>
                                      <w:sz w:val="3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Cs/>
                                      <w:sz w:val="32"/>
                                    </w:rPr>
                                    <w:t xml:space="preserve">Partner 1 makes an easy toss. Partner 2 makes a self-pass, </w:t>
                                  </w:r>
                                  <w:proofErr w:type="gramStart"/>
                                  <w:r>
                                    <w:rPr>
                                      <w:rFonts w:ascii="Arial" w:hAnsi="Arial" w:cs="Arial"/>
                                      <w:bCs/>
                                      <w:sz w:val="32"/>
                                    </w:rPr>
                                    <w:t>then</w:t>
                                  </w:r>
                                  <w:proofErr w:type="gramEnd"/>
                                  <w:r>
                                    <w:rPr>
                                      <w:rFonts w:ascii="Arial" w:hAnsi="Arial" w:cs="Arial"/>
                                      <w:bCs/>
                                      <w:sz w:val="32"/>
                                    </w:rPr>
                                    <w:t xml:space="preserve"> catches it.</w:t>
                                  </w:r>
                                </w:p>
                              </w:tc>
                              <w:tc>
                                <w:tcPr>
                                  <w:tcW w:w="5893" w:type="dxa"/>
                                  <w:tcBorders>
                                    <w:top w:val="single" w:sz="4" w:space="0" w:color="A0070F"/>
                                    <w:left w:val="single" w:sz="4" w:space="0" w:color="A0070F"/>
                                    <w:bottom w:val="single" w:sz="4" w:space="0" w:color="A0070F"/>
                                  </w:tcBorders>
                                  <w:vAlign w:val="center"/>
                                </w:tcPr>
                                <w:p w14:paraId="52070CCE" w14:textId="77777777" w:rsidR="006D275A" w:rsidRPr="00915438" w:rsidRDefault="006D275A" w:rsidP="00D7746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3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Cs/>
                                      <w:sz w:val="32"/>
                                    </w:rPr>
                                    <w:t>Team 1 makes a toss serve. Team 2 uses 3 hits to try and score a point.</w:t>
                                  </w:r>
                                </w:p>
                              </w:tc>
                            </w:tr>
                            <w:tr w:rsidR="006D275A" w:rsidRPr="00915438" w14:paraId="15FE523C" w14:textId="77777777" w:rsidTr="00053577">
                              <w:trPr>
                                <w:trHeight w:val="1104"/>
                              </w:trPr>
                              <w:tc>
                                <w:tcPr>
                                  <w:tcW w:w="1165" w:type="dxa"/>
                                  <w:tcBorders>
                                    <w:top w:val="single" w:sz="4" w:space="0" w:color="A0070F"/>
                                    <w:bottom w:val="single" w:sz="4" w:space="0" w:color="A0070F"/>
                                    <w:right w:val="single" w:sz="4" w:space="0" w:color="A0070F"/>
                                  </w:tcBorders>
                                  <w:vAlign w:val="center"/>
                                </w:tcPr>
                                <w:p w14:paraId="097D42D7" w14:textId="77777777" w:rsidR="006D275A" w:rsidRPr="0066103C" w:rsidRDefault="006D275A" w:rsidP="00D7746E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2"/>
                                    </w:rPr>
                                  </w:pPr>
                                  <w:r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2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5892" w:type="dxa"/>
                                  <w:tcBorders>
                                    <w:top w:val="single" w:sz="4" w:space="0" w:color="A0070F"/>
                                    <w:left w:val="single" w:sz="4" w:space="0" w:color="A0070F"/>
                                    <w:bottom w:val="single" w:sz="4" w:space="0" w:color="A0070F"/>
                                    <w:right w:val="single" w:sz="4" w:space="0" w:color="A0070F"/>
                                  </w:tcBorders>
                                  <w:vAlign w:val="center"/>
                                </w:tcPr>
                                <w:p w14:paraId="2579D8FF" w14:textId="77777777" w:rsidR="006D275A" w:rsidRPr="00915438" w:rsidRDefault="006D275A" w:rsidP="00D7746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Cs/>
                                      <w:sz w:val="3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Cs/>
                                      <w:sz w:val="32"/>
                                    </w:rPr>
                                    <w:t>Partner 1 spikes the ball. Partner 2 catches it.</w:t>
                                  </w:r>
                                </w:p>
                              </w:tc>
                              <w:tc>
                                <w:tcPr>
                                  <w:tcW w:w="5893" w:type="dxa"/>
                                  <w:tcBorders>
                                    <w:top w:val="single" w:sz="4" w:space="0" w:color="A0070F"/>
                                    <w:left w:val="single" w:sz="4" w:space="0" w:color="A0070F"/>
                                    <w:bottom w:val="single" w:sz="4" w:space="0" w:color="A0070F"/>
                                  </w:tcBorders>
                                  <w:vAlign w:val="center"/>
                                </w:tcPr>
                                <w:p w14:paraId="4E866C87" w14:textId="77777777" w:rsidR="006D275A" w:rsidRPr="00915438" w:rsidRDefault="006D275A" w:rsidP="00D7746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3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Cs/>
                                      <w:sz w:val="32"/>
                                    </w:rPr>
                                    <w:t>Team 1 makes a toss serve. Team 2 uses 3 hits to try and score a point. Team 1 catches the ball off the spike.</w:t>
                                  </w:r>
                                </w:p>
                              </w:tc>
                            </w:tr>
                            <w:tr w:rsidR="006D275A" w:rsidRPr="00915438" w14:paraId="1C0E69DA" w14:textId="77777777" w:rsidTr="00053577">
                              <w:trPr>
                                <w:trHeight w:val="1104"/>
                              </w:trPr>
                              <w:tc>
                                <w:tcPr>
                                  <w:tcW w:w="1165" w:type="dxa"/>
                                  <w:tcBorders>
                                    <w:top w:val="single" w:sz="4" w:space="0" w:color="A0070F"/>
                                    <w:bottom w:val="single" w:sz="4" w:space="0" w:color="A0070F"/>
                                    <w:right w:val="single" w:sz="4" w:space="0" w:color="A0070F"/>
                                  </w:tcBorders>
                                  <w:vAlign w:val="center"/>
                                </w:tcPr>
                                <w:p w14:paraId="58A57D72" w14:textId="77777777" w:rsidR="006D275A" w:rsidRPr="0066103C" w:rsidRDefault="006D275A" w:rsidP="00D7746E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2"/>
                                    </w:rPr>
                                  </w:pPr>
                                  <w:r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2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5892" w:type="dxa"/>
                                  <w:tcBorders>
                                    <w:top w:val="single" w:sz="4" w:space="0" w:color="A0070F"/>
                                    <w:left w:val="single" w:sz="4" w:space="0" w:color="A0070F"/>
                                    <w:bottom w:val="single" w:sz="4" w:space="0" w:color="A0070F"/>
                                    <w:right w:val="single" w:sz="4" w:space="0" w:color="A0070F"/>
                                  </w:tcBorders>
                                  <w:vAlign w:val="center"/>
                                </w:tcPr>
                                <w:p w14:paraId="5FCA5A59" w14:textId="77777777" w:rsidR="006D275A" w:rsidRPr="00915438" w:rsidRDefault="006D275A" w:rsidP="00D7746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Cs/>
                                      <w:sz w:val="3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Cs/>
                                      <w:sz w:val="32"/>
                                    </w:rPr>
                                    <w:t xml:space="preserve">Partner 1 spikes the ball. Partner 2 makes a self-pass, </w:t>
                                  </w:r>
                                  <w:proofErr w:type="gramStart"/>
                                  <w:r>
                                    <w:rPr>
                                      <w:rFonts w:ascii="Arial" w:hAnsi="Arial" w:cs="Arial"/>
                                      <w:bCs/>
                                      <w:sz w:val="32"/>
                                    </w:rPr>
                                    <w:t>then</w:t>
                                  </w:r>
                                  <w:proofErr w:type="gramEnd"/>
                                  <w:r>
                                    <w:rPr>
                                      <w:rFonts w:ascii="Arial" w:hAnsi="Arial" w:cs="Arial"/>
                                      <w:bCs/>
                                      <w:sz w:val="32"/>
                                    </w:rPr>
                                    <w:t xml:space="preserve"> catches it.</w:t>
                                  </w:r>
                                </w:p>
                              </w:tc>
                              <w:tc>
                                <w:tcPr>
                                  <w:tcW w:w="5893" w:type="dxa"/>
                                  <w:tcBorders>
                                    <w:top w:val="single" w:sz="4" w:space="0" w:color="A0070F"/>
                                    <w:left w:val="single" w:sz="4" w:space="0" w:color="A0070F"/>
                                    <w:bottom w:val="single" w:sz="4" w:space="0" w:color="A0070F"/>
                                  </w:tcBorders>
                                  <w:vAlign w:val="center"/>
                                </w:tcPr>
                                <w:p w14:paraId="70F903A9" w14:textId="77777777" w:rsidR="006D275A" w:rsidRPr="00915438" w:rsidRDefault="006D275A" w:rsidP="00D7746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3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Cs/>
                                      <w:sz w:val="32"/>
                                    </w:rPr>
                                    <w:t>Team 1 makes a toss serve. Team 2 tries to score a point. Team 1 uses 3 hits to return it.</w:t>
                                  </w:r>
                                </w:p>
                              </w:tc>
                            </w:tr>
                            <w:tr w:rsidR="006D275A" w:rsidRPr="00915438" w14:paraId="0DA0CB20" w14:textId="77777777" w:rsidTr="00053577">
                              <w:trPr>
                                <w:trHeight w:val="1104"/>
                              </w:trPr>
                              <w:tc>
                                <w:tcPr>
                                  <w:tcW w:w="1165" w:type="dxa"/>
                                  <w:tcBorders>
                                    <w:top w:val="single" w:sz="4" w:space="0" w:color="A0070F"/>
                                    <w:right w:val="single" w:sz="4" w:space="0" w:color="A0070F"/>
                                  </w:tcBorders>
                                  <w:vAlign w:val="center"/>
                                </w:tcPr>
                                <w:p w14:paraId="6FFF829F" w14:textId="77777777" w:rsidR="006D275A" w:rsidRPr="0066103C" w:rsidRDefault="006D275A" w:rsidP="00D7746E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2"/>
                                    </w:rPr>
                                  </w:pPr>
                                  <w:r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2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5892" w:type="dxa"/>
                                  <w:tcBorders>
                                    <w:top w:val="single" w:sz="4" w:space="0" w:color="A0070F"/>
                                    <w:left w:val="single" w:sz="4" w:space="0" w:color="A0070F"/>
                                    <w:right w:val="single" w:sz="4" w:space="0" w:color="A0070F"/>
                                  </w:tcBorders>
                                  <w:vAlign w:val="center"/>
                                </w:tcPr>
                                <w:p w14:paraId="3842F0F8" w14:textId="77777777" w:rsidR="006D275A" w:rsidRPr="00915438" w:rsidRDefault="006D275A" w:rsidP="00D7746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Cs/>
                                      <w:sz w:val="3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Cs/>
                                      <w:sz w:val="32"/>
                                    </w:rPr>
                                    <w:t>Partner 1 spikes the ball. Partner 2 makes a pass back to Partner 1.</w:t>
                                  </w:r>
                                </w:p>
                              </w:tc>
                              <w:tc>
                                <w:tcPr>
                                  <w:tcW w:w="5893" w:type="dxa"/>
                                  <w:tcBorders>
                                    <w:top w:val="single" w:sz="4" w:space="0" w:color="A0070F"/>
                                    <w:left w:val="single" w:sz="4" w:space="0" w:color="A0070F"/>
                                  </w:tcBorders>
                                  <w:vAlign w:val="center"/>
                                </w:tcPr>
                                <w:p w14:paraId="7B232073" w14:textId="77777777" w:rsidR="006D275A" w:rsidRPr="00915438" w:rsidRDefault="006D275A" w:rsidP="00D7746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3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Cs/>
                                      <w:sz w:val="32"/>
                                    </w:rPr>
                                    <w:t xml:space="preserve">Congratulations! Play a game of </w:t>
                                  </w:r>
                                  <w:proofErr w:type="spellStart"/>
                                  <w:r>
                                    <w:rPr>
                                      <w:rFonts w:ascii="Arial" w:hAnsi="Arial" w:cs="Arial"/>
                                      <w:bCs/>
                                      <w:sz w:val="32"/>
                                    </w:rPr>
                                    <w:t>Roundnet</w:t>
                                  </w:r>
                                  <w:proofErr w:type="spellEnd"/>
                                  <w:r>
                                    <w:rPr>
                                      <w:rFonts w:ascii="Arial" w:hAnsi="Arial" w:cs="Arial"/>
                                      <w:bCs/>
                                      <w:sz w:val="32"/>
                                    </w:rPr>
                                    <w:t xml:space="preserve"> until you hear the stop signal.</w:t>
                                  </w:r>
                                </w:p>
                              </w:tc>
                            </w:tr>
                          </w:tbl>
                          <w:p w14:paraId="49354F5E" w14:textId="77777777" w:rsidR="004163C1" w:rsidRDefault="004163C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0,0l0,21600,21600,21600,21600,0xe">
                <v:stroke joinstyle="miter"/>
                <v:path gradientshapeok="t" o:connecttype="rect"/>
              </v:shapetype>
              <v:shape id="Text Box 3" o:spid="_x0000_s1026" type="#_x0000_t202" style="position:absolute;margin-left:33.5pt;margin-top:4.95pt;width:652.5pt;height:365.4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" filled="f" stroked="f">
                <v:textbox>
                  <w:txbxContent>
                    <w:tbl>
                      <w:tblPr>
                        <w:tblStyle w:val="TableGrid"/>
                        <w:tblW w:w="12950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</w:tblBorders>
                        <w:tblCellMar>
                          <w:top w:w="58" w:type="dxa"/>
                          <w:left w:w="115" w:type="dxa"/>
                          <w:bottom w:w="58" w:type="dxa"/>
                          <w:right w:w="115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1306"/>
                        <w:gridCol w:w="5815"/>
                        <w:gridCol w:w="5829"/>
                      </w:tblGrid>
                      <w:tr w:rsidR="006D275A" w:rsidRPr="0025159B" w14:paraId="04248B38" w14:textId="77777777" w:rsidTr="000D2D5C">
                        <w:tc>
                          <w:tcPr>
                            <w:tcW w:w="1165" w:type="dxa"/>
                            <w:shd w:val="clear" w:color="auto" w:fill="A00700"/>
                            <w:vAlign w:val="center"/>
                          </w:tcPr>
                          <w:p w14:paraId="3C0AD1BF" w14:textId="77777777" w:rsidR="006D275A" w:rsidRPr="0066103C" w:rsidRDefault="006D275A" w:rsidP="00D7746E">
                            <w:pPr>
                              <w:jc w:val="center"/>
                              <w:rPr>
                                <w:rFonts w:ascii="Arial Black" w:hAnsi="Arial Black" w:cs="Arial"/>
                                <w:b/>
                                <w:bCs/>
                                <w:sz w:val="32"/>
                              </w:rPr>
                            </w:pPr>
                            <w:r>
                              <w:rPr>
                                <w:rFonts w:ascii="Arial Black" w:hAnsi="Arial Black" w:cs="Arial"/>
                                <w:b/>
                                <w:bCs/>
                                <w:sz w:val="32"/>
                              </w:rPr>
                              <w:t>Level</w:t>
                            </w:r>
                          </w:p>
                        </w:tc>
                        <w:tc>
                          <w:tcPr>
                            <w:tcW w:w="5892" w:type="dxa"/>
                            <w:shd w:val="clear" w:color="auto" w:fill="A00700"/>
                          </w:tcPr>
                          <w:p w14:paraId="061D4FC0" w14:textId="77777777" w:rsidR="006D275A" w:rsidRPr="0025159B" w:rsidRDefault="006D275A" w:rsidP="00D7746E">
                            <w:pPr>
                              <w:jc w:val="center"/>
                              <w:rPr>
                                <w:rFonts w:ascii="Arial Black" w:hAnsi="Arial Black" w:cs="Arial"/>
                                <w:b/>
                                <w:bCs/>
                                <w:sz w:val="36"/>
                              </w:rPr>
                            </w:pPr>
                            <w:r>
                              <w:rPr>
                                <w:rFonts w:ascii="Arial Black" w:hAnsi="Arial Black" w:cs="Arial"/>
                                <w:b/>
                                <w:bCs/>
                                <w:sz w:val="36"/>
                              </w:rPr>
                              <w:t>With a Partner</w:t>
                            </w:r>
                          </w:p>
                        </w:tc>
                        <w:tc>
                          <w:tcPr>
                            <w:tcW w:w="5893" w:type="dxa"/>
                            <w:shd w:val="clear" w:color="auto" w:fill="A00700"/>
                          </w:tcPr>
                          <w:p w14:paraId="2D89378B" w14:textId="77777777" w:rsidR="006D275A" w:rsidRPr="0025159B" w:rsidRDefault="006D275A" w:rsidP="00D7746E">
                            <w:pPr>
                              <w:jc w:val="center"/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  <w:r>
                              <w:rPr>
                                <w:rFonts w:ascii="Arial Black" w:hAnsi="Arial Black" w:cs="Arial"/>
                                <w:b/>
                                <w:bCs/>
                                <w:sz w:val="36"/>
                              </w:rPr>
                              <w:t>With Another Team</w:t>
                            </w:r>
                          </w:p>
                        </w:tc>
                      </w:tr>
                      <w:tr w:rsidR="006D275A" w:rsidRPr="00915438" w14:paraId="3F91F593" w14:textId="77777777" w:rsidTr="00053577">
                        <w:trPr>
                          <w:trHeight w:val="1104"/>
                        </w:trPr>
                        <w:tc>
                          <w:tcPr>
                            <w:tcW w:w="1165" w:type="dxa"/>
                            <w:tcBorders>
                              <w:bottom w:val="single" w:sz="4" w:space="0" w:color="A0070F"/>
                              <w:right w:val="single" w:sz="4" w:space="0" w:color="A0070F"/>
                            </w:tcBorders>
                            <w:vAlign w:val="center"/>
                          </w:tcPr>
                          <w:p w14:paraId="08FD8DE8" w14:textId="77777777" w:rsidR="006D275A" w:rsidRPr="0066103C" w:rsidRDefault="006D275A" w:rsidP="00D7746E">
                            <w:pPr>
                              <w:jc w:val="center"/>
                              <w:rPr>
                                <w:rFonts w:ascii="Arial Black" w:hAnsi="Arial Black" w:cs="Arial"/>
                                <w:b/>
                                <w:bCs/>
                                <w:sz w:val="32"/>
                              </w:rPr>
                            </w:pPr>
                            <w:r>
                              <w:rPr>
                                <w:rFonts w:ascii="Arial Black" w:hAnsi="Arial Black" w:cs="Arial"/>
                                <w:b/>
                                <w:bCs/>
                                <w:sz w:val="32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5892" w:type="dxa"/>
                            <w:tcBorders>
                              <w:left w:val="single" w:sz="4" w:space="0" w:color="A0070F"/>
                              <w:bottom w:val="single" w:sz="4" w:space="0" w:color="A0070F"/>
                              <w:right w:val="single" w:sz="4" w:space="0" w:color="A0070F"/>
                            </w:tcBorders>
                            <w:vAlign w:val="center"/>
                          </w:tcPr>
                          <w:p w14:paraId="0239B75B" w14:textId="77777777" w:rsidR="006D275A" w:rsidRPr="00915438" w:rsidRDefault="006D275A" w:rsidP="00D7746E">
                            <w:pPr>
                              <w:jc w:val="center"/>
                              <w:rPr>
                                <w:rFonts w:ascii="Arial" w:hAnsi="Arial" w:cs="Arial"/>
                                <w:bCs/>
                                <w:sz w:val="32"/>
                              </w:rPr>
                            </w:pPr>
                            <w:r w:rsidRPr="00915438">
                              <w:rPr>
                                <w:rFonts w:ascii="Arial" w:hAnsi="Arial" w:cs="Arial"/>
                                <w:bCs/>
                                <w:sz w:val="32"/>
                              </w:rPr>
                              <w:t xml:space="preserve">Partner 1 </w:t>
                            </w:r>
                            <w:r>
                              <w:rPr>
                                <w:rFonts w:ascii="Arial" w:hAnsi="Arial" w:cs="Arial"/>
                                <w:bCs/>
                                <w:sz w:val="32"/>
                              </w:rPr>
                              <w:t>makes an easy toss</w:t>
                            </w:r>
                            <w:r w:rsidRPr="00915438">
                              <w:rPr>
                                <w:rFonts w:ascii="Arial" w:hAnsi="Arial" w:cs="Arial"/>
                                <w:bCs/>
                                <w:sz w:val="32"/>
                              </w:rPr>
                              <w:t xml:space="preserve"> off the net. Partner 2 catches it.</w:t>
                            </w:r>
                            <w:bookmarkStart w:id="1" w:name="_GoBack"/>
                            <w:bookmarkEnd w:id="1"/>
                          </w:p>
                        </w:tc>
                        <w:tc>
                          <w:tcPr>
                            <w:tcW w:w="5893" w:type="dxa"/>
                            <w:tcBorders>
                              <w:left w:val="single" w:sz="4" w:space="0" w:color="A0070F"/>
                              <w:bottom w:val="single" w:sz="4" w:space="0" w:color="A0070F"/>
                            </w:tcBorders>
                            <w:vAlign w:val="center"/>
                          </w:tcPr>
                          <w:p w14:paraId="7B3BC8C4" w14:textId="77777777" w:rsidR="006D275A" w:rsidRPr="00915438" w:rsidRDefault="006D275A" w:rsidP="00D7746E">
                            <w:pPr>
                              <w:jc w:val="center"/>
                              <w:rPr>
                                <w:rFonts w:ascii="Arial" w:hAnsi="Arial" w:cs="Arial"/>
                                <w:sz w:val="32"/>
                              </w:rPr>
                            </w:pPr>
                            <w:r>
                              <w:rPr>
                                <w:rFonts w:ascii="Arial" w:hAnsi="Arial" w:cs="Arial"/>
                                <w:bCs/>
                                <w:sz w:val="32"/>
                              </w:rPr>
                              <w:t>Team 1 makes an easy toss to Team 2. Team 2 uses 3 hits to try and score a point (i.e., pass, pass, spike).</w:t>
                            </w:r>
                          </w:p>
                        </w:tc>
                      </w:tr>
                      <w:tr w:rsidR="006D275A" w:rsidRPr="00915438" w14:paraId="73832708" w14:textId="77777777" w:rsidTr="00053577">
                        <w:trPr>
                          <w:trHeight w:val="1104"/>
                        </w:trPr>
                        <w:tc>
                          <w:tcPr>
                            <w:tcW w:w="1165" w:type="dxa"/>
                            <w:tcBorders>
                              <w:top w:val="single" w:sz="4" w:space="0" w:color="A0070F"/>
                              <w:bottom w:val="single" w:sz="4" w:space="0" w:color="A0070F"/>
                              <w:right w:val="single" w:sz="4" w:space="0" w:color="A0070F"/>
                            </w:tcBorders>
                            <w:vAlign w:val="center"/>
                          </w:tcPr>
                          <w:p w14:paraId="5D86E83C" w14:textId="77777777" w:rsidR="006D275A" w:rsidRPr="0066103C" w:rsidRDefault="006D275A" w:rsidP="00D7746E">
                            <w:pPr>
                              <w:jc w:val="center"/>
                              <w:rPr>
                                <w:rFonts w:ascii="Arial Black" w:hAnsi="Arial Black" w:cs="Arial"/>
                                <w:b/>
                                <w:bCs/>
                                <w:sz w:val="32"/>
                              </w:rPr>
                            </w:pPr>
                            <w:r>
                              <w:rPr>
                                <w:rFonts w:ascii="Arial Black" w:hAnsi="Arial Black" w:cs="Arial"/>
                                <w:b/>
                                <w:bCs/>
                                <w:sz w:val="32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5892" w:type="dxa"/>
                            <w:tcBorders>
                              <w:top w:val="single" w:sz="4" w:space="0" w:color="A0070F"/>
                              <w:left w:val="single" w:sz="4" w:space="0" w:color="A0070F"/>
                              <w:bottom w:val="single" w:sz="4" w:space="0" w:color="A0070F"/>
                              <w:right w:val="single" w:sz="4" w:space="0" w:color="A0070F"/>
                            </w:tcBorders>
                            <w:vAlign w:val="center"/>
                          </w:tcPr>
                          <w:p w14:paraId="1B882BDA" w14:textId="77777777" w:rsidR="006D275A" w:rsidRPr="00915438" w:rsidRDefault="006D275A" w:rsidP="00D7746E">
                            <w:pPr>
                              <w:jc w:val="center"/>
                              <w:rPr>
                                <w:rFonts w:ascii="Arial" w:hAnsi="Arial" w:cs="Arial"/>
                                <w:bCs/>
                                <w:sz w:val="32"/>
                              </w:rPr>
                            </w:pPr>
                            <w:r>
                              <w:rPr>
                                <w:rFonts w:ascii="Arial" w:hAnsi="Arial" w:cs="Arial"/>
                                <w:bCs/>
                                <w:sz w:val="32"/>
                              </w:rPr>
                              <w:t xml:space="preserve">Partner 1 makes an easy toss. Partner 2 makes a self-pass, </w:t>
                            </w:r>
                            <w:proofErr w:type="gramStart"/>
                            <w:r>
                              <w:rPr>
                                <w:rFonts w:ascii="Arial" w:hAnsi="Arial" w:cs="Arial"/>
                                <w:bCs/>
                                <w:sz w:val="32"/>
                              </w:rPr>
                              <w:t>then</w:t>
                            </w:r>
                            <w:proofErr w:type="gramEnd"/>
                            <w:r>
                              <w:rPr>
                                <w:rFonts w:ascii="Arial" w:hAnsi="Arial" w:cs="Arial"/>
                                <w:bCs/>
                                <w:sz w:val="32"/>
                              </w:rPr>
                              <w:t xml:space="preserve"> catches it.</w:t>
                            </w:r>
                          </w:p>
                        </w:tc>
                        <w:tc>
                          <w:tcPr>
                            <w:tcW w:w="5893" w:type="dxa"/>
                            <w:tcBorders>
                              <w:top w:val="single" w:sz="4" w:space="0" w:color="A0070F"/>
                              <w:left w:val="single" w:sz="4" w:space="0" w:color="A0070F"/>
                              <w:bottom w:val="single" w:sz="4" w:space="0" w:color="A0070F"/>
                            </w:tcBorders>
                            <w:vAlign w:val="center"/>
                          </w:tcPr>
                          <w:p w14:paraId="52070CCE" w14:textId="77777777" w:rsidR="006D275A" w:rsidRPr="00915438" w:rsidRDefault="006D275A" w:rsidP="00D7746E">
                            <w:pPr>
                              <w:jc w:val="center"/>
                              <w:rPr>
                                <w:rFonts w:ascii="Arial" w:hAnsi="Arial" w:cs="Arial"/>
                                <w:sz w:val="32"/>
                              </w:rPr>
                            </w:pPr>
                            <w:r>
                              <w:rPr>
                                <w:rFonts w:ascii="Arial" w:hAnsi="Arial" w:cs="Arial"/>
                                <w:bCs/>
                                <w:sz w:val="32"/>
                              </w:rPr>
                              <w:t>Team 1 makes a toss serve. Team 2 uses 3 hits to try and score a point.</w:t>
                            </w:r>
                          </w:p>
                        </w:tc>
                      </w:tr>
                      <w:tr w:rsidR="006D275A" w:rsidRPr="00915438" w14:paraId="15FE523C" w14:textId="77777777" w:rsidTr="00053577">
                        <w:trPr>
                          <w:trHeight w:val="1104"/>
                        </w:trPr>
                        <w:tc>
                          <w:tcPr>
                            <w:tcW w:w="1165" w:type="dxa"/>
                            <w:tcBorders>
                              <w:top w:val="single" w:sz="4" w:space="0" w:color="A0070F"/>
                              <w:bottom w:val="single" w:sz="4" w:space="0" w:color="A0070F"/>
                              <w:right w:val="single" w:sz="4" w:space="0" w:color="A0070F"/>
                            </w:tcBorders>
                            <w:vAlign w:val="center"/>
                          </w:tcPr>
                          <w:p w14:paraId="097D42D7" w14:textId="77777777" w:rsidR="006D275A" w:rsidRPr="0066103C" w:rsidRDefault="006D275A" w:rsidP="00D7746E">
                            <w:pPr>
                              <w:jc w:val="center"/>
                              <w:rPr>
                                <w:rFonts w:ascii="Arial Black" w:hAnsi="Arial Black" w:cs="Arial"/>
                                <w:b/>
                                <w:bCs/>
                                <w:sz w:val="32"/>
                              </w:rPr>
                            </w:pPr>
                            <w:r>
                              <w:rPr>
                                <w:rFonts w:ascii="Arial Black" w:hAnsi="Arial Black" w:cs="Arial"/>
                                <w:b/>
                                <w:bCs/>
                                <w:sz w:val="32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5892" w:type="dxa"/>
                            <w:tcBorders>
                              <w:top w:val="single" w:sz="4" w:space="0" w:color="A0070F"/>
                              <w:left w:val="single" w:sz="4" w:space="0" w:color="A0070F"/>
                              <w:bottom w:val="single" w:sz="4" w:space="0" w:color="A0070F"/>
                              <w:right w:val="single" w:sz="4" w:space="0" w:color="A0070F"/>
                            </w:tcBorders>
                            <w:vAlign w:val="center"/>
                          </w:tcPr>
                          <w:p w14:paraId="2579D8FF" w14:textId="77777777" w:rsidR="006D275A" w:rsidRPr="00915438" w:rsidRDefault="006D275A" w:rsidP="00D7746E">
                            <w:pPr>
                              <w:jc w:val="center"/>
                              <w:rPr>
                                <w:rFonts w:ascii="Arial" w:hAnsi="Arial" w:cs="Arial"/>
                                <w:bCs/>
                                <w:sz w:val="32"/>
                              </w:rPr>
                            </w:pPr>
                            <w:r>
                              <w:rPr>
                                <w:rFonts w:ascii="Arial" w:hAnsi="Arial" w:cs="Arial"/>
                                <w:bCs/>
                                <w:sz w:val="32"/>
                              </w:rPr>
                              <w:t>Partner 1 spikes the ball. Partner 2 catches it.</w:t>
                            </w:r>
                          </w:p>
                        </w:tc>
                        <w:tc>
                          <w:tcPr>
                            <w:tcW w:w="5893" w:type="dxa"/>
                            <w:tcBorders>
                              <w:top w:val="single" w:sz="4" w:space="0" w:color="A0070F"/>
                              <w:left w:val="single" w:sz="4" w:space="0" w:color="A0070F"/>
                              <w:bottom w:val="single" w:sz="4" w:space="0" w:color="A0070F"/>
                            </w:tcBorders>
                            <w:vAlign w:val="center"/>
                          </w:tcPr>
                          <w:p w14:paraId="4E866C87" w14:textId="77777777" w:rsidR="006D275A" w:rsidRPr="00915438" w:rsidRDefault="006D275A" w:rsidP="00D7746E">
                            <w:pPr>
                              <w:jc w:val="center"/>
                              <w:rPr>
                                <w:rFonts w:ascii="Arial" w:hAnsi="Arial" w:cs="Arial"/>
                                <w:sz w:val="32"/>
                              </w:rPr>
                            </w:pPr>
                            <w:r>
                              <w:rPr>
                                <w:rFonts w:ascii="Arial" w:hAnsi="Arial" w:cs="Arial"/>
                                <w:bCs/>
                                <w:sz w:val="32"/>
                              </w:rPr>
                              <w:t>Team 1 makes a toss serve. Team 2 uses 3 hits to try and score a point. Team 1 catches the ball off the spike.</w:t>
                            </w:r>
                          </w:p>
                        </w:tc>
                      </w:tr>
                      <w:tr w:rsidR="006D275A" w:rsidRPr="00915438" w14:paraId="1C0E69DA" w14:textId="77777777" w:rsidTr="00053577">
                        <w:trPr>
                          <w:trHeight w:val="1104"/>
                        </w:trPr>
                        <w:tc>
                          <w:tcPr>
                            <w:tcW w:w="1165" w:type="dxa"/>
                            <w:tcBorders>
                              <w:top w:val="single" w:sz="4" w:space="0" w:color="A0070F"/>
                              <w:bottom w:val="single" w:sz="4" w:space="0" w:color="A0070F"/>
                              <w:right w:val="single" w:sz="4" w:space="0" w:color="A0070F"/>
                            </w:tcBorders>
                            <w:vAlign w:val="center"/>
                          </w:tcPr>
                          <w:p w14:paraId="58A57D72" w14:textId="77777777" w:rsidR="006D275A" w:rsidRPr="0066103C" w:rsidRDefault="006D275A" w:rsidP="00D7746E">
                            <w:pPr>
                              <w:jc w:val="center"/>
                              <w:rPr>
                                <w:rFonts w:ascii="Arial Black" w:hAnsi="Arial Black" w:cs="Arial"/>
                                <w:b/>
                                <w:bCs/>
                                <w:sz w:val="32"/>
                              </w:rPr>
                            </w:pPr>
                            <w:r>
                              <w:rPr>
                                <w:rFonts w:ascii="Arial Black" w:hAnsi="Arial Black" w:cs="Arial"/>
                                <w:b/>
                                <w:bCs/>
                                <w:sz w:val="32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5892" w:type="dxa"/>
                            <w:tcBorders>
                              <w:top w:val="single" w:sz="4" w:space="0" w:color="A0070F"/>
                              <w:left w:val="single" w:sz="4" w:space="0" w:color="A0070F"/>
                              <w:bottom w:val="single" w:sz="4" w:space="0" w:color="A0070F"/>
                              <w:right w:val="single" w:sz="4" w:space="0" w:color="A0070F"/>
                            </w:tcBorders>
                            <w:vAlign w:val="center"/>
                          </w:tcPr>
                          <w:p w14:paraId="5FCA5A59" w14:textId="77777777" w:rsidR="006D275A" w:rsidRPr="00915438" w:rsidRDefault="006D275A" w:rsidP="00D7746E">
                            <w:pPr>
                              <w:jc w:val="center"/>
                              <w:rPr>
                                <w:rFonts w:ascii="Arial" w:hAnsi="Arial" w:cs="Arial"/>
                                <w:bCs/>
                                <w:sz w:val="32"/>
                              </w:rPr>
                            </w:pPr>
                            <w:r>
                              <w:rPr>
                                <w:rFonts w:ascii="Arial" w:hAnsi="Arial" w:cs="Arial"/>
                                <w:bCs/>
                                <w:sz w:val="32"/>
                              </w:rPr>
                              <w:t xml:space="preserve">Partner 1 spikes the ball. Partner 2 makes a self-pass, </w:t>
                            </w:r>
                            <w:proofErr w:type="gramStart"/>
                            <w:r>
                              <w:rPr>
                                <w:rFonts w:ascii="Arial" w:hAnsi="Arial" w:cs="Arial"/>
                                <w:bCs/>
                                <w:sz w:val="32"/>
                              </w:rPr>
                              <w:t>then</w:t>
                            </w:r>
                            <w:proofErr w:type="gramEnd"/>
                            <w:r>
                              <w:rPr>
                                <w:rFonts w:ascii="Arial" w:hAnsi="Arial" w:cs="Arial"/>
                                <w:bCs/>
                                <w:sz w:val="32"/>
                              </w:rPr>
                              <w:t xml:space="preserve"> catches it.</w:t>
                            </w:r>
                          </w:p>
                        </w:tc>
                        <w:tc>
                          <w:tcPr>
                            <w:tcW w:w="5893" w:type="dxa"/>
                            <w:tcBorders>
                              <w:top w:val="single" w:sz="4" w:space="0" w:color="A0070F"/>
                              <w:left w:val="single" w:sz="4" w:space="0" w:color="A0070F"/>
                              <w:bottom w:val="single" w:sz="4" w:space="0" w:color="A0070F"/>
                            </w:tcBorders>
                            <w:vAlign w:val="center"/>
                          </w:tcPr>
                          <w:p w14:paraId="70F903A9" w14:textId="77777777" w:rsidR="006D275A" w:rsidRPr="00915438" w:rsidRDefault="006D275A" w:rsidP="00D7746E">
                            <w:pPr>
                              <w:jc w:val="center"/>
                              <w:rPr>
                                <w:rFonts w:ascii="Arial" w:hAnsi="Arial" w:cs="Arial"/>
                                <w:sz w:val="32"/>
                              </w:rPr>
                            </w:pPr>
                            <w:r>
                              <w:rPr>
                                <w:rFonts w:ascii="Arial" w:hAnsi="Arial" w:cs="Arial"/>
                                <w:bCs/>
                                <w:sz w:val="32"/>
                              </w:rPr>
                              <w:t>Team 1 makes a toss serve. Team 2 tries to score a point. Team 1 uses 3 hits to return it.</w:t>
                            </w:r>
                          </w:p>
                        </w:tc>
                      </w:tr>
                      <w:tr w:rsidR="006D275A" w:rsidRPr="00915438" w14:paraId="0DA0CB20" w14:textId="77777777" w:rsidTr="00053577">
                        <w:trPr>
                          <w:trHeight w:val="1104"/>
                        </w:trPr>
                        <w:tc>
                          <w:tcPr>
                            <w:tcW w:w="1165" w:type="dxa"/>
                            <w:tcBorders>
                              <w:top w:val="single" w:sz="4" w:space="0" w:color="A0070F"/>
                              <w:right w:val="single" w:sz="4" w:space="0" w:color="A0070F"/>
                            </w:tcBorders>
                            <w:vAlign w:val="center"/>
                          </w:tcPr>
                          <w:p w14:paraId="6FFF829F" w14:textId="77777777" w:rsidR="006D275A" w:rsidRPr="0066103C" w:rsidRDefault="006D275A" w:rsidP="00D7746E">
                            <w:pPr>
                              <w:jc w:val="center"/>
                              <w:rPr>
                                <w:rFonts w:ascii="Arial Black" w:hAnsi="Arial Black" w:cs="Arial"/>
                                <w:b/>
                                <w:bCs/>
                                <w:sz w:val="32"/>
                              </w:rPr>
                            </w:pPr>
                            <w:r>
                              <w:rPr>
                                <w:rFonts w:ascii="Arial Black" w:hAnsi="Arial Black" w:cs="Arial"/>
                                <w:b/>
                                <w:bCs/>
                                <w:sz w:val="32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5892" w:type="dxa"/>
                            <w:tcBorders>
                              <w:top w:val="single" w:sz="4" w:space="0" w:color="A0070F"/>
                              <w:left w:val="single" w:sz="4" w:space="0" w:color="A0070F"/>
                              <w:right w:val="single" w:sz="4" w:space="0" w:color="A0070F"/>
                            </w:tcBorders>
                            <w:vAlign w:val="center"/>
                          </w:tcPr>
                          <w:p w14:paraId="3842F0F8" w14:textId="77777777" w:rsidR="006D275A" w:rsidRPr="00915438" w:rsidRDefault="006D275A" w:rsidP="00D7746E">
                            <w:pPr>
                              <w:jc w:val="center"/>
                              <w:rPr>
                                <w:rFonts w:ascii="Arial" w:hAnsi="Arial" w:cs="Arial"/>
                                <w:bCs/>
                                <w:sz w:val="32"/>
                              </w:rPr>
                            </w:pPr>
                            <w:r>
                              <w:rPr>
                                <w:rFonts w:ascii="Arial" w:hAnsi="Arial" w:cs="Arial"/>
                                <w:bCs/>
                                <w:sz w:val="32"/>
                              </w:rPr>
                              <w:t>Partner 1 spikes the ball. Partner 2 makes a pass back to Partner 1.</w:t>
                            </w:r>
                          </w:p>
                        </w:tc>
                        <w:tc>
                          <w:tcPr>
                            <w:tcW w:w="5893" w:type="dxa"/>
                            <w:tcBorders>
                              <w:top w:val="single" w:sz="4" w:space="0" w:color="A0070F"/>
                              <w:left w:val="single" w:sz="4" w:space="0" w:color="A0070F"/>
                            </w:tcBorders>
                            <w:vAlign w:val="center"/>
                          </w:tcPr>
                          <w:p w14:paraId="7B232073" w14:textId="77777777" w:rsidR="006D275A" w:rsidRPr="00915438" w:rsidRDefault="006D275A" w:rsidP="00D7746E">
                            <w:pPr>
                              <w:jc w:val="center"/>
                              <w:rPr>
                                <w:rFonts w:ascii="Arial" w:hAnsi="Arial" w:cs="Arial"/>
                                <w:sz w:val="32"/>
                              </w:rPr>
                            </w:pPr>
                            <w:r>
                              <w:rPr>
                                <w:rFonts w:ascii="Arial" w:hAnsi="Arial" w:cs="Arial"/>
                                <w:bCs/>
                                <w:sz w:val="32"/>
                              </w:rPr>
                              <w:t xml:space="preserve">Congratulations! Play a game of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Cs/>
                                <w:sz w:val="32"/>
                              </w:rPr>
                              <w:t>Roundnet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Cs/>
                                <w:sz w:val="32"/>
                              </w:rPr>
                              <w:t xml:space="preserve"> until you hear the stop signal.</w:t>
                            </w:r>
                          </w:p>
                        </w:tc>
                      </w:tr>
                    </w:tbl>
                    <w:p w14:paraId="49354F5E" w14:textId="77777777" w:rsidR="004163C1" w:rsidRDefault="004163C1"/>
                  </w:txbxContent>
                </v:textbox>
                <w10:wrap type="square" anchorx="margin"/>
              </v:shape>
            </w:pict>
          </mc:Fallback>
        </mc:AlternateContent>
      </w:r>
      <w:r w:rsidR="000D2D5C">
        <w:rPr>
          <w:rFonts w:ascii="Arial Black" w:hAnsi="Arial Black" w:cs="Arial"/>
          <w:b/>
          <w:bCs/>
          <w:noProof/>
          <w:sz w:val="28"/>
        </w:rPr>
        <w:drawing>
          <wp:anchor distT="0" distB="0" distL="114300" distR="114300" simplePos="0" relativeHeight="251658240" behindDoc="1" locked="0" layoutInCell="1" allowOverlap="1" wp14:anchorId="6E19E850" wp14:editId="4F2C5C78">
            <wp:simplePos x="0" y="0"/>
            <wp:positionH relativeFrom="column">
              <wp:posOffset>443230</wp:posOffset>
            </wp:positionH>
            <wp:positionV relativeFrom="paragraph">
              <wp:posOffset>101600</wp:posOffset>
            </wp:positionV>
            <wp:extent cx="8243570" cy="4331970"/>
            <wp:effectExtent l="0" t="0" r="11430" b="1143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able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43570" cy="4331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66103C" w:rsidRPr="0066103C" w:rsidSect="004163C1">
      <w:headerReference w:type="default" r:id="rId8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F429E69" w14:textId="77777777" w:rsidR="004163C1" w:rsidRDefault="004163C1" w:rsidP="004163C1">
      <w:r>
        <w:separator/>
      </w:r>
    </w:p>
  </w:endnote>
  <w:endnote w:type="continuationSeparator" w:id="0">
    <w:p w14:paraId="5A9B938F" w14:textId="77777777" w:rsidR="004163C1" w:rsidRDefault="004163C1" w:rsidP="004163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auto"/>
    <w:pitch w:val="variable"/>
    <w:sig w:usb0="00000003" w:usb1="00000000" w:usb2="00000000" w:usb3="00000000" w:csb0="00000001" w:csb1="00000000"/>
  </w:font>
  <w:font w:name="Yu Gothic Light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auto"/>
    <w:pitch w:val="variable"/>
    <w:sig w:usb0="00000003" w:usb1="00000000" w:usb2="00000000" w:usb3="00000000" w:csb0="00000001" w:csb1="00000000"/>
  </w:font>
  <w:font w:name="Yu Mincho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7C26DE8" w14:textId="77777777" w:rsidR="004163C1" w:rsidRDefault="004163C1" w:rsidP="004163C1">
      <w:r>
        <w:separator/>
      </w:r>
    </w:p>
  </w:footnote>
  <w:footnote w:type="continuationSeparator" w:id="0">
    <w:p w14:paraId="4D5BD8FE" w14:textId="77777777" w:rsidR="004163C1" w:rsidRDefault="004163C1" w:rsidP="004163C1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9699FC" w14:textId="2191948C" w:rsidR="004163C1" w:rsidRDefault="004163C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D07147F" wp14:editId="37F96843">
          <wp:simplePos x="0" y="0"/>
          <wp:positionH relativeFrom="margin">
            <wp:align>center</wp:align>
          </wp:positionH>
          <wp:positionV relativeFrom="paragraph">
            <wp:posOffset>0</wp:posOffset>
          </wp:positionV>
          <wp:extent cx="9143993" cy="1085790"/>
          <wp:effectExtent l="0" t="0" r="635" b="698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elf Passing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43993" cy="10857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ExNDYztDCysDAzN7RU0lEKTi0uzszPAykwrAUAIQ0U5ywAAAA="/>
  </w:docVars>
  <w:rsids>
    <w:rsidRoot w:val="0066103C"/>
    <w:rsid w:val="00053577"/>
    <w:rsid w:val="000B2AFE"/>
    <w:rsid w:val="000D2D5C"/>
    <w:rsid w:val="0025159B"/>
    <w:rsid w:val="004163C1"/>
    <w:rsid w:val="00504F25"/>
    <w:rsid w:val="005C3CED"/>
    <w:rsid w:val="0066103C"/>
    <w:rsid w:val="006D275A"/>
    <w:rsid w:val="007663FB"/>
    <w:rsid w:val="00C81DD2"/>
    <w:rsid w:val="00D61101"/>
    <w:rsid w:val="00DD1FE4"/>
    <w:rsid w:val="00E440B3"/>
    <w:rsid w:val="00E83316"/>
    <w:rsid w:val="00F22D63"/>
    <w:rsid w:val="00F53D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299D901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6103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04F25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4F25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163C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163C1"/>
  </w:style>
  <w:style w:type="paragraph" w:styleId="Footer">
    <w:name w:val="footer"/>
    <w:basedOn w:val="Normal"/>
    <w:link w:val="FooterChar"/>
    <w:uiPriority w:val="99"/>
    <w:unhideWhenUsed/>
    <w:rsid w:val="004163C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163C1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6103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04F25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4F25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163C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163C1"/>
  </w:style>
  <w:style w:type="paragraph" w:styleId="Footer">
    <w:name w:val="footer"/>
    <w:basedOn w:val="Normal"/>
    <w:link w:val="FooterChar"/>
    <w:uiPriority w:val="99"/>
    <w:unhideWhenUsed/>
    <w:rsid w:val="004163C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163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jpg"/><Relationship Id="rId8" Type="http://schemas.openxmlformats.org/officeDocument/2006/relationships/header" Target="header1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5</Words>
  <Characters>92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on Hart</dc:creator>
  <cp:keywords/>
  <dc:description/>
  <cp:lastModifiedBy>Jennifer Truong</cp:lastModifiedBy>
  <cp:revision>5</cp:revision>
  <dcterms:created xsi:type="dcterms:W3CDTF">2015-12-22T07:36:00Z</dcterms:created>
  <dcterms:modified xsi:type="dcterms:W3CDTF">2015-12-22T17:08:00Z</dcterms:modified>
</cp:coreProperties>
</file>